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internship-application-letter"/>
    <w:p>
      <w:pPr>
        <w:pStyle w:val="Heading1"/>
      </w:pPr>
      <w:r>
        <w:t xml:space="preserve">Internship Application Letter</w:t>
      </w:r>
    </w:p>
    <w:p>
      <w:pPr>
        <w:pStyle w:val="FirstParagraph"/>
      </w:pPr>
      <w:r>
        <w:t xml:space="preserve">For the Oceanographer Internship Position</w:t>
      </w:r>
    </w:p>
    <w:p>
      <w:pPr>
        <w:pStyle w:val="BodyText"/>
      </w:pPr>
      <w:r>
        <w:t xml:space="preserve">Marine Conservation Tanzania (MCT) | Dar es Salaam, Tanzan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Marine Conservation Tanzania (MCT)</w:t>
      </w:r>
    </w:p>
    <w:p>
      <w:pPr>
        <w:pStyle w:val="BodyText"/>
      </w:pPr>
      <w:r>
        <w:t xml:space="preserve">4th Floor, Oceanic Plaza</w:t>
      </w:r>
      <w:r>
        <w:br/>
      </w:r>
      <w:r>
        <w:t xml:space="preserve">Miburani Road, Dar es Salaam</w:t>
      </w:r>
      <w:r>
        <w:br/>
      </w:r>
      <w:r>
        <w:t xml:space="preserve">Tanzania</w:t>
      </w:r>
    </w:p>
    <w:bookmarkStart w:id="21" w:name="X92501ea7f806a516d2b10648018f83db3b1132b"/>
    <w:p>
      <w:pPr>
        <w:pStyle w:val="Heading2"/>
      </w:pPr>
      <w:r>
        <w:t xml:space="preserve">Subject: Application for Oceanographer Internship Position – Contributing to Tanzania’s Marine Conservation Mission in Dar es Salaam</w:t>
      </w:r>
    </w:p>
    <w:p>
      <w:pPr>
        <w:pStyle w:val="FirstParagraph"/>
      </w:pPr>
      <w:r>
        <w:t xml:space="preserve">To the Esteemed Hiring Committee of Marine Conservation Tanzania,</w:t>
      </w:r>
    </w:p>
    <w:p>
      <w:pPr>
        <w:pStyle w:val="BodyText"/>
      </w:pPr>
      <w:r>
        <w:t xml:space="preserve">I am writing with profound enthusiasm to submit my application for the Oceanographer Internship position at Marine Conservation Tanzania (MCT) in Dar es Salaam, Tanzania. As a dedicated marine science graduate deeply committed to the preservation of coastal ecosystems, I have long admired MCT’s pioneering work in safeguarding Tanzania’s extraordinary marine biodiversity—from the coral-rich waters of Mafia Island to the vibrant fisheries of Zanzibar. This Internship Application Letter represents not merely a professional opportunity, but a heartfelt commitment to contributing to Tanzania Dar es Salaam’s critical oceanographic research and conservation initiatives.</w:t>
      </w:r>
    </w:p>
    <w:p>
      <w:pPr>
        <w:pStyle w:val="BodyText"/>
      </w:pPr>
      <w:r>
        <w:t xml:space="preserve">My academic foundation in Oceanography, earned through rigorous study at the University of Dar es Salaam’s Institute of Marine Science (IMS), has equipped me with specialized knowledge directly applicable to Tanzania’s marine challenges. My thesis, titled “Assessing Sedimentation Impacts on Coral Reef Health in Mwambani Bay,” involved fieldwork across Tanzania’s southern coastline. I conducted water column analyses, mapped benthic habitats using GIS technology, and collaborated with local communities to document fishing practices affecting reef resilience—experiences that underscored the urgent need for locally grounded scientific stewardship. Tanzania Dar es Salaam, as the nation’s premier hub for marine research, provides the ideal environment to translate this academic work into tangible impact under MCT’s expert guidance.</w:t>
      </w:r>
    </w:p>
    <w:p>
      <w:pPr>
        <w:pStyle w:val="BodyText"/>
      </w:pPr>
      <w:r>
        <w:t xml:space="preserve">During my undergraduate studies at University of Dar es Salaam, I actively participated in a coastal monitoring project funded by TANAPA (Tanzania National Parks Authority), focusing on pollution hotspots near Dar es Salaam’s industrial zones. This hands-on experience honed my technical skills in deploying CTD sensors, processing satellite ocean data via NASA’s OceanColor program, and conducting plankton tows—precisely the methodologies MCT utilizes across its Tanzanian operations. I am adept at using MATLAB for hydrodynamic modeling and have received certification in marine spatial planning through the Coastal Resources Center (CRC) at University of Rhode Island, a program endorsed by Tanzania’s Ministry of Natural Resources and Tourism. These competencies align seamlessly with MCT’s current projects monitoring mangrove restoration in the Rufiji Delta and assessing plastic pollution in Dar es Salaam’s harbor estuaries.</w:t>
      </w:r>
    </w:p>
    <w:p>
      <w:pPr>
        <w:pStyle w:val="BodyText"/>
      </w:pPr>
      <w:r>
        <w:t xml:space="preserve">What compels me most about this opportunity is MCT’s integration of science, community engagement, and policy advocacy—a model essential for Tanzania Dar es Salaam’s sustainable development. In a recent internship with the Tanzania Fisheries Research Institute (TAFIRI) in Dar es Salaam, I assisted in data collection for the National Marine Spatial Plan, engaging fishermen from Kigamboni to understand seasonal migration patterns. This reinforced my belief that effective oceanography must prioritize local knowledge—something MCT champions through initiatives like "Coastal Guardians," training youth from Dar es Salaam’s coastal villages as citizen scientists. I am eager to support such programs by contributing to MCT’s upcoming assessment of climate-driven sea-level rise impacts on Dar es Salaam’s vulnerable shorelines, a project vital to Tanzania’s National Biodiversity Strategy and Action Plan (NBSAP).</w:t>
      </w:r>
    </w:p>
    <w:p>
      <w:pPr>
        <w:pStyle w:val="BodyText"/>
      </w:pPr>
      <w:r>
        <w:t xml:space="preserve">Tanzania Dar es Salaam faces acute marine threats: coral bleaching affecting 30% of reefs in the Zanzibar Channel, overfishing in the Mafia Island Marine Park, and increasing coastal erosion along the city’s 50-km shoreline. As a future Oceanographer, I am determined to apply my skills toward solutions for these challenges. For instance, during my fieldwork near Dar es Salaam’s Msimbazi Estuary, I identified nutrient runoff from urban agriculture as a key stressor on seagrass beds—data now informing local watershed management strategies. MCT’s work in scaling such localized insights to national policy positions me to learn from Tanzanian experts while adding value through my analytical training and field experience.</w:t>
      </w:r>
    </w:p>
    <w:p>
      <w:pPr>
        <w:pStyle w:val="BodyText"/>
      </w:pPr>
      <w:r>
        <w:t xml:space="preserve">My fluency in Swahili (written and spoken), cultural adaptability, and experience navigating Tanzania’s research protocols will ensure I integrate smoothly into MCT’s Dar es Salaam team. I have a clear understanding of Tanzania’s Marine Parks Act of 2018 and the critical importance of aligning scientific work with community needs—principles embedded in MCT’s ethical framework. Furthermore, my proactive approach was demonstrated when I designed a low-cost water quality monitoring system for coastal villages, later adopted by the Dar es Salaam City Council’s Environmental Unit. I am confident this initiative mirrors MCT’s ethos of practical, accessible science.</w:t>
      </w:r>
    </w:p>
    <w:p>
      <w:pPr>
        <w:pStyle w:val="BodyText"/>
      </w:pPr>
      <w:r>
        <w:t xml:space="preserve">I am deeply inspired by Tanzania Dar es Salaam’s vision for a healthy blue economy that sustains both ecosystems and communities. The opportunity to learn from MCT’s team—whose work has been recognized by the UN Environment Programme in its 2023 "Ocean Action" report—would be transformative. I have attached my resume, academic transcripts, and letters of recommendation detailing my fieldwork in Tanzania’s marine environments. I welcome the chance to discuss how my skills in oceanographic data analysis, community collaboration, and Tanzanian context can support MCT’s mission during an interview at your earliest convenience.</w:t>
      </w:r>
    </w:p>
    <w:p>
      <w:pPr>
        <w:pStyle w:val="BodyText"/>
      </w:pPr>
      <w:r>
        <w:t xml:space="preserve">Thank you for considering this Internship Application Letter. I am eager to bring my passion for Tanzania’s oceans to Marine Conservation Tanzania and contribute meaningfully to the protection of our shared marine heritage in Dar es Salaam.</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Dar es Salaam, Tanzania</dc:title>
  <dc:creator/>
  <dc:language>en</dc:language>
  <cp:keywords/>
  <dcterms:created xsi:type="dcterms:W3CDTF">2026-07-23T07:18:06Z</dcterms:created>
  <dcterms:modified xsi:type="dcterms:W3CDTF">2026-07-23T07:18:06Z</dcterms:modified>
</cp:coreProperties>
</file>

<file path=docProps/custom.xml><?xml version="1.0" encoding="utf-8"?>
<Properties xmlns="http://schemas.openxmlformats.org/officeDocument/2006/custom-properties" xmlns:vt="http://schemas.openxmlformats.org/officeDocument/2006/docPropsVTypes"/>
</file>